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akistan</w:t>
      </w:r>
      <w:r>
        <w:t xml:space="preserve"> </w:t>
      </w:r>
      <w:r>
        <w:t xml:space="preserve">Islamabad</w:t>
      </w:r>
    </w:p>
    <w:bookmarkStart w:id="20" w:name="internship-application-letter"/>
    <w:p>
      <w:pPr>
        <w:pStyle w:val="Heading1"/>
      </w:pPr>
      <w:r>
        <w:t xml:space="preserve">Internship Application Letter</w:t>
      </w:r>
    </w:p>
    <w:p>
      <w:pPr>
        <w:pStyle w:val="FirstParagraph"/>
      </w:pPr>
      <w:r>
        <w:t xml:space="preserve">For the Meteorologist Internship Position at Pakistan Meteorological Department, Islamabad</w:t>
      </w:r>
    </w:p>
    <w:bookmarkEnd w:id="20"/>
    <w:p>
      <w:pPr>
        <w:pStyle w:val="BodyText"/>
      </w:pPr>
      <w:r>
        <w:t xml:space="preserve">February 26, 2025</w:t>
      </w:r>
    </w:p>
    <w:p>
      <w:pPr>
        <w:pStyle w:val="BodyText"/>
      </w:pPr>
      <w:r>
        <w:t xml:space="preserve">The Hiring Manager</w:t>
      </w:r>
      <w:r>
        <w:br/>
      </w:r>
      <w:r>
        <w:t xml:space="preserve">Pakistan Meteorological Department (PMD)</w:t>
      </w:r>
      <w:r>
        <w:br/>
      </w:r>
      <w:r>
        <w:t xml:space="preserve">Sector G-6/4, Islamabad</w:t>
      </w:r>
      <w:r>
        <w:br/>
      </w:r>
      <w:r>
        <w:t xml:space="preserve">Pakistan</w:t>
      </w:r>
    </w:p>
    <w:p>
      <w:pPr>
        <w:pStyle w:val="BodyText"/>
      </w:pPr>
      <w:r>
        <w:t xml:space="preserve">Dear Hiring Manager,</w:t>
      </w:r>
    </w:p>
    <w:p>
      <w:pPr>
        <w:pStyle w:val="BodyText"/>
      </w:pPr>
      <w:r>
        <w:t xml:space="preserve">I am writing this formal Internship Application Letter to express my profound enthusiasm for the Meteorologist Internship position at the Pakistan Meteorological Department in Islamabad. As a dedicated B.Sc. in Atmospheric Sciences student at Quaid-e-Azam University with specialized coursework in synoptic meteorology and climate modeling, I have long admired PMD's pivotal role in safeguarding Pakistan's agricultural economy and disaster management infrastructure through cutting-edge weather forecasting. Having grown up experiencing Pakistan's diverse climatic challenges—from the monsoonal deluges of Sindh to the Himalayan glacial melt patterns affecting Northern Pakistan—I am deeply motivated to contribute my academic rigor and technical skills to your esteemed institution in Islamabad.</w:t>
      </w:r>
    </w:p>
    <w:bookmarkStart w:id="21" w:name="X1a35e8d4722e03cad14578ddc4974931b7e2e6f"/>
    <w:p>
      <w:pPr>
        <w:pStyle w:val="Heading2"/>
      </w:pPr>
      <w:r>
        <w:t xml:space="preserve">Academic Foundation and Technical Competencies</w:t>
      </w:r>
    </w:p>
    <w:p>
      <w:pPr>
        <w:pStyle w:val="FirstParagraph"/>
      </w:pPr>
      <w:r>
        <w:t xml:space="preserve">My academic journey has equipped me with robust technical capabilities directly applicable to Pakistan Islamabad's meteorological needs. I have achieved a 3.8/4.0 GPA while completing advanced courses including Applied Climatology, Remote Sensing for Weather Prediction, and Numerical Weather Prediction using WRF and GFS models. During my undergraduate research project focused on monsoon variability in the Indus River Basin, I utilized Python for data analysis of PMD's historical weather archives and developed a predictive model that accurately forecasted 83% of significant precipitation events within Punjab province. This experience honed my ability to translate complex atmospheric data into actionable insights—a skill critical for Pakistan Islamabad's flood monitoring systems.</w:t>
      </w:r>
    </w:p>
    <w:p>
      <w:pPr>
        <w:pStyle w:val="BodyText"/>
      </w:pPr>
      <w:r>
        <w:t xml:space="preserve">I possess hands-on proficiency with essential meteorological instrumentation including Doppler radar interpretation, automatic weather station maintenance, and satellite imagery analysis through NOAA and NASA platforms. My certification in GIS mapping (ESRI ArcGIS) enables me to visualize spatial precipitation patterns across Pakistan's topographical zones—from the Thar Desert to the Karakoram Mountains—directly supporting PMD's regional forecasting mandates. Additionally, I completed a six-month practicum at the National Institute of Oceanography where I assisted in compiling climate vulnerability reports for coastal Sindh, reinforcing my understanding of how meteorological data informs national disaster preparedness strategies.</w:t>
      </w:r>
    </w:p>
    <w:bookmarkEnd w:id="21"/>
    <w:bookmarkStart w:id="22" w:name="X2e0b68823c68293d9ec1d78e309de6a579ec3ae"/>
    <w:p>
      <w:pPr>
        <w:pStyle w:val="Heading2"/>
      </w:pPr>
      <w:r>
        <w:t xml:space="preserve">Contextual Understanding of Pakistan Islamabad's Meteorological Challenges</w:t>
      </w:r>
    </w:p>
    <w:p>
      <w:pPr>
        <w:pStyle w:val="FirstParagraph"/>
      </w:pPr>
      <w:r>
        <w:t xml:space="preserve">What truly distinguishes my application is my contextual awareness of Pakistan Islamabad's unique meteorological landscape. I recognize that as the capital city situated at the confluence of diverse climatic zones—impacted by the Himalayan orographic effects, monsoon troughs, and urban heat island phenomena—I am uniquely positioned to contribute meaningfully to PMD's mission. The devastating 2022 floods underscored Pakistan's vulnerability to climate extremes, and I am committed to supporting PMD's efforts in developing early warning systems for flash flooding that could mitigate such disasters. My research on microclimate variations in Islamabad's urban zones aligns precisely with your department's current focus on hyperlocal forecasting for metropolitan planning.</w:t>
      </w:r>
    </w:p>
    <w:p>
      <w:pPr>
        <w:pStyle w:val="BodyText"/>
      </w:pPr>
      <w:r>
        <w:t xml:space="preserve">I have closely followed PMD's initiatives like the "National Climate Resilience Strategy" and the operational use of the new satellite-based monitoring system (Kaleem-2). My understanding that Pakistan Islamabad serves as both a meteorological hub and a living laboratory for South Asian weather systems compels me to seek this internship. I am particularly eager to learn how PMD integrates indigenous knowledge—such as traditional forecasting methods used by Sindh's agricultural communities—with modern technology, creating a hybrid approach critical for climate-adaptive agriculture across Pakistan.</w:t>
      </w:r>
    </w:p>
    <w:bookmarkEnd w:id="22"/>
    <w:bookmarkStart w:id="23" w:name="X65f85669e0f7f9ee19ab43d7e58db2f468dde1d"/>
    <w:p>
      <w:pPr>
        <w:pStyle w:val="Heading2"/>
      </w:pPr>
      <w:r>
        <w:t xml:space="preserve">Professional Alignment and Future Contributions</w:t>
      </w:r>
    </w:p>
    <w:p>
      <w:pPr>
        <w:pStyle w:val="FirstParagraph"/>
      </w:pPr>
      <w:r>
        <w:t xml:space="preserve">This internship represents a strategic convergence of my academic training with Pakistan's urgent meteorological needs. I am especially drawn to PMD's work on agricultural forecasting, given that over 60% of Pakistanis depend on farming for livelihoods—where timely monsoon predictions directly impact crop yields and food security. During my recent fieldwork in Rawalpindi, I assisted local extension officers in interpreting PMD's crop-specific weather advisories, demonstrating how precise forecasts prevent yield losses from unexpected frosts or heatwaves.</w:t>
      </w:r>
    </w:p>
    <w:p>
      <w:pPr>
        <w:pStyle w:val="BodyText"/>
      </w:pPr>
      <w:r>
        <w:t xml:space="preserve">I envision contributing to your team through three key areas: First, optimizing the processing of real-time data from PMD's network of 72 weather stations across Pakistan Islamabad metropolitan area. Second, assisting in refining the regional climate model for mountainous regions prone to glacial lake outburst floods (GLOFs) in Northern Areas. Third, developing accessible digital dashboards for rural communities to receive localized weather alerts—a project I prototyped using Python and open-source tools during my university's "Climate Tech Challenge."</w:t>
      </w:r>
    </w:p>
    <w:bookmarkEnd w:id="23"/>
    <w:bookmarkStart w:id="24" w:name="Xef1cee54d08562003321ef598ce4aed297552cf"/>
    <w:p>
      <w:pPr>
        <w:pStyle w:val="Heading2"/>
      </w:pPr>
      <w:r>
        <w:t xml:space="preserve">Why I Am the Ideal Candidate for This Internship</w:t>
      </w:r>
    </w:p>
    <w:p>
      <w:pPr>
        <w:pStyle w:val="FirstParagraph"/>
      </w:pPr>
      <w:r>
        <w:t xml:space="preserve">Beyond technical skills, my cultural fluency and commitment to Pakistan's development make me an ideal fit. As a native of Islamabad who has witnessed our city's transformation from a semi-arid landscape to an urban center with escalating climate pressures, I approach meteorology not as abstract science but as applied service for Pakistani communities. My volunteer work with "Climate Action Pakistan" involved organizing school workshops on monsoon safety in vulnerable neighborhoods—directly supporting PMD's community engagement goals.</w:t>
      </w:r>
    </w:p>
    <w:p>
      <w:pPr>
        <w:pStyle w:val="BodyText"/>
      </w:pPr>
      <w:r>
        <w:t xml:space="preserve">I am equally impressed by PMD's recent achievements in establishing the Regional Climate Centre for South Asia and its collaboration with the World Meteorological Organization. This internship would allow me to contribute to these global partnerships while learning from Pakistan Islamabad's most experienced meteorologists. My adaptability is proven through my ability to rapidly master new data platforms—I recently learned ECMWF's model outputs within two weeks of exposure, demonstrating the initiative required for this role.</w:t>
      </w:r>
    </w:p>
    <w:bookmarkEnd w:id="24"/>
    <w:bookmarkStart w:id="25" w:name="conclusion-and-commitment"/>
    <w:p>
      <w:pPr>
        <w:pStyle w:val="Heading2"/>
      </w:pPr>
      <w:r>
        <w:t xml:space="preserve">Conclusion and Commitment</w:t>
      </w:r>
    </w:p>
    <w:p>
      <w:pPr>
        <w:pStyle w:val="FirstParagraph"/>
      </w:pPr>
      <w:r>
        <w:t xml:space="preserve">In closing, I reaffirm that this Internship Application Letter represents my earnest commitment to serving as a future Meteorologist within Pakistan Islamabad's critical meteorological ecosystem. My technical skills in climate modeling, field data collection, and community-focused dissemination align precisely with PMD's operational priorities. More importantly, I share your vision of using weather science not merely to predict the atmosphere but to protect lives and livelihoods across our diverse nation.</w:t>
      </w:r>
    </w:p>
    <w:p>
      <w:pPr>
        <w:pStyle w:val="BodyText"/>
      </w:pPr>
      <w:r>
        <w:t xml:space="preserve">I have attached my resume, academic transcripts, and a portfolio showcasing my climate visualization projects for your review. I welcome the opportunity to discuss how my proactive approach can support PMD's mission during an interview at your convenience. Thank you for considering this application—I am eager to contribute to Pakistan Islamabad's meteorological advancement and look forward to your positive response.</w:t>
      </w:r>
    </w:p>
    <w:bookmarkEnd w:id="25"/>
    <w:p>
      <w:pPr>
        <w:pStyle w:val="BodyText"/>
      </w:pPr>
      <w:r>
        <w:t xml:space="preserve">Sincerely,</w:t>
      </w:r>
    </w:p>
    <w:p>
      <w:pPr>
        <w:pStyle w:val="BodyText"/>
      </w:pPr>
      <w:r>
        <w:t xml:space="preserve">Ali Hassan Raza</w:t>
      </w:r>
    </w:p>
    <w:p>
      <w:pPr>
        <w:pStyle w:val="BodyText"/>
      </w:pPr>
      <w:r>
        <w:t xml:space="preserve">B.Sc. in Atmospheric Sciences (Expected May 2025)</w:t>
      </w:r>
    </w:p>
    <w:p>
      <w:pPr>
        <w:pStyle w:val="BodyText"/>
      </w:pPr>
      <w:r>
        <w:t xml:space="preserve">Quaid-e-Azam University, Islamabad</w:t>
      </w:r>
    </w:p>
    <w:p>
      <w:pPr>
        <w:pStyle w:val="BodyText"/>
      </w:pPr>
      <w:r>
        <w:t xml:space="preserve">Email: aliraza.atmos@qau.edu.pk | Phone: +92-313-4567890</w:t>
      </w:r>
    </w:p>
    <w:p>
      <w:pPr>
        <w:pStyle w:val="BodyText"/>
      </w:pPr>
      <w:r>
        <w:t xml:space="preserve">Word Count: 842</w:t>
      </w:r>
    </w:p>
    <w:p>
      <w:pPr>
        <w:pStyle w:val="BodyText"/>
      </w:pPr>
      <w:r>
        <w:t xml:space="preserve">This document constitutes a formal Internship Application Letter for the Meteorologist position at Pakistan Islamabad's National Meteorological Instit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Internship Application Letter - Pakistan Islamabad</dc:title>
  <dc:creator/>
  <dc:language>en</dc:language>
  <cp:keywords/>
  <dcterms:created xsi:type="dcterms:W3CDTF">2026-07-23T12:10:12Z</dcterms:created>
  <dcterms:modified xsi:type="dcterms:W3CDTF">2026-07-23T12:10:12Z</dcterms:modified>
</cp:coreProperties>
</file>

<file path=docProps/custom.xml><?xml version="1.0" encoding="utf-8"?>
<Properties xmlns="http://schemas.openxmlformats.org/officeDocument/2006/custom-properties" xmlns:vt="http://schemas.openxmlformats.org/officeDocument/2006/docPropsVTypes"/>
</file>